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Islamabad,</w:t>
      </w:r>
      <w:r>
        <w:t xml:space="preserve"> </w:t>
      </w:r>
      <w:r>
        <w:t xml:space="preserve">Pakistan</w:t>
      </w:r>
    </w:p>
    <w:bookmarkStart w:id="20" w:name="internship-application-letter"/>
    <w:p>
      <w:pPr>
        <w:pStyle w:val="Heading1"/>
      </w:pPr>
      <w:r>
        <w:t xml:space="preserve">Internship Application Letter</w:t>
      </w:r>
    </w:p>
    <w:p>
      <w:pPr>
        <w:pStyle w:val="FirstParagraph"/>
      </w:pPr>
      <w:r>
        <w:t xml:space="preserve">For the Position of Tailor Internship</w:t>
      </w:r>
    </w:p>
    <w:bookmarkEnd w:id="20"/>
    <w:p>
      <w:pPr>
        <w:pStyle w:val="BodyText"/>
      </w:pPr>
      <w:r>
        <w:t xml:space="preserve">[Your Full Name]</w:t>
      </w:r>
      <w:r>
        <w:br/>
      </w:r>
      <w:r>
        <w:t xml:space="preserve">[Your Address]</w:t>
      </w:r>
      <w:r>
        <w:br/>
      </w:r>
      <w:r>
        <w:t xml:space="preserve">Islamabad, Pakistan</w:t>
      </w:r>
      <w:r>
        <w:br/>
      </w:r>
      <w:r>
        <w:t xml:space="preserve">[Phone Number] | [Email Address]</w:t>
      </w:r>
      <w:r>
        <w:br/>
      </w:r>
      <w:r>
        <w:t xml:space="preserve">[Date]</w:t>
      </w:r>
    </w:p>
    <w:p>
      <w:pPr>
        <w:pStyle w:val="BodyText"/>
      </w:pPr>
      <w:r>
        <w:t xml:space="preserve">Hiring Manager</w:t>
      </w:r>
      <w:r>
        <w:br/>
      </w:r>
      <w:r>
        <w:t xml:space="preserve">Prestige Tailors &amp; Design House</w:t>
      </w:r>
      <w:r>
        <w:br/>
      </w:r>
      <w:r>
        <w:t xml:space="preserve">G-9/4, Faisal Avenue</w:t>
      </w:r>
      <w:r>
        <w:br/>
      </w:r>
      <w:r>
        <w:t xml:space="preserve">Islamabad, Pakistan</w:t>
      </w:r>
    </w:p>
    <w:bookmarkStart w:id="21" w:name="Xcb4fde433f3839fdb02eea89396c89bd0ace567"/>
    <w:p>
      <w:pPr>
        <w:pStyle w:val="Heading2"/>
      </w:pPr>
      <w:r>
        <w:t xml:space="preserve">Subject: Internship Application Letter for Tailor Position in Islamabad, Pakistan</w:t>
      </w:r>
    </w:p>
    <w:bookmarkEnd w:id="21"/>
    <w:p>
      <w:pPr>
        <w:pStyle w:val="FirstParagraph"/>
      </w:pPr>
      <w:r>
        <w:t xml:space="preserve">Dear Hiring Manager,</w:t>
      </w:r>
    </w:p>
    <w:p>
      <w:pPr>
        <w:pStyle w:val="BodyText"/>
      </w:pPr>
      <w:r>
        <w:t xml:space="preserve">I am writing this Internship Application Letter with immense enthusiasm to express my profound interest in the Tailor Internship position at Prestige Tailors &amp; Design House in Islamabad, Pakistan. As a dedicated fashion and textile student deeply passionate about mastering traditional craftsmanship within Pakistan's vibrant fashion ecosystem, I believe this internship represents the ideal opportunity to contribute my growing skills while immersing myself in Islamabad's distinguished tailoring legacy.</w:t>
      </w:r>
    </w:p>
    <w:p>
      <w:pPr>
        <w:pStyle w:val="BodyText"/>
      </w:pPr>
      <w:r>
        <w:t xml:space="preserve">Having grown up amidst the bustling artisanal culture of Islamabad – where renowned establishments like DHA Tailors and G-6 Market ateliers shape national fashion standards – I have developed an intrinsic appreciation for precision tailoring that transcends mere garment construction. My academic journey at Islamabad's National Textile University (NTU) has equipped me with foundational knowledge in pattern drafting, fabric science, and garment construction techniques. However, I recognize that true mastery in the Tailor profession requires hands-on mentorship within a dynamic environment like yours. This is precisely why I am eager to apply my theoretical knowledge to real-world scenarios under your expert guidance.</w:t>
      </w:r>
    </w:p>
    <w:p>
      <w:pPr>
        <w:pStyle w:val="BodyText"/>
      </w:pPr>
      <w:r>
        <w:t xml:space="preserve">My motivation stems from witnessing how Islamabad's tailoring industry serves as Pakistan's cultural heartbeat – from crafting national dress for government officials in the Capital Territory to creating couture for international fashion weeks. I have always admired how Islamabad tailors preserve centuries-old techniques while innovating with contemporary fabrics. During my studies, I meticulously documented traditional Punjabi embroidery patterns and modern draping methods observed at Islamabad's premier tailoring hubs like Mughal Emporium and Fashion Avenue. This research revealed to me that excellence in Tailor work isn't merely about stitching; it's about understanding cultural narratives woven into every seam.</w:t>
      </w:r>
    </w:p>
    <w:p>
      <w:pPr>
        <w:pStyle w:val="BodyText"/>
      </w:pPr>
      <w:r>
        <w:t xml:space="preserve">What particularly excites me about this opportunity is Prestige Tailors &amp; Design House's reputation for nurturing future generations of Pakistani tailors. Your recent collaboration with the Islamabad Fashion Council to establish sustainable fabric workshops demonstrates a commitment to elevating our national craft – a philosophy I wholeheartedly embrace. As an aspiring Tailor, I am committed to learning not just technical skills, but the ethical and cultural dimensions of this profession that make Pakistan Islamabad renowned for its tailoring excellence. My ability to work efficiently in fast-paced environments was honed during my volunteer work at Rawalpindi's textile cooperatives, where I assisted senior tailors in preparing garments for women's community initiatives.</w:t>
      </w:r>
    </w:p>
    <w:p>
      <w:pPr>
        <w:pStyle w:val="BodyText"/>
      </w:pPr>
      <w:r>
        <w:t xml:space="preserve">I have attached my portfolio showcasing completed projects including a hand-embroidered shalwar kameez inspired by Islamabad's Mughlai architecture (featuring intricate zardozi patterns on premium cotton), and a modern fusion suit that blends traditional Peshawari elements with contemporary silhouettes. These pieces reflect my dedication to preserving Pakistan's textile heritage while embracing innovation – values I understand are central to Prestige Tailors' ethos. My technical capabilities include: master-level proficiency in using industrial sewing machines (Janome, Brother), advanced pattern alteration for diverse body types, fabric identification from cotton to delicate silks, and expertise in hand-stitching techniques like chain stitch and French seams.</w:t>
      </w:r>
    </w:p>
    <w:p>
      <w:pPr>
        <w:pStyle w:val="BodyText"/>
      </w:pPr>
      <w:r>
        <w:t xml:space="preserve">Having researched Pakistan's tailoring landscape extensively, I recognize that Islamabad occupies a unique position as the nation's fashion capital where traditional craftsmanship meets modern innovation. The city's annual Islamabad Fashion Week attracts designers from across Pakistan who rely on skilled tailors to bring their visions to life. This internship would allow me to contribute directly to this cultural movement while learning from masters who understand how a perfectly fitted suit or elegantly draped shalwar represents more than clothing – it embodies Pakistani identity. I am prepared to commit 25 hours weekly over six months, adapting my academic schedule at NTU to prioritize hands-on learning at your workshop.</w:t>
      </w:r>
    </w:p>
    <w:p>
      <w:pPr>
        <w:pStyle w:val="BodyText"/>
      </w:pPr>
      <w:r>
        <w:t xml:space="preserve">My ambition extends beyond technical proficiency; I aspire to eventually establish an artisan collective in Islamabad that empowers young tailors through skill-sharing initiatives – a vision inspired by the legacy of pioneers like Mrs. Zohra Wasti, whose work transformed Islamabad's tailoring scene. This internship would provide the crucial foundation for that future. I am particularly drawn to Prestige Tailors' emphasis on sustainable practices, having developed a project on upcycling fabric waste into accessories – a methodology I believe aligns with your shop's commitment to environmental responsibility.</w:t>
      </w:r>
    </w:p>
    <w:p>
      <w:pPr>
        <w:pStyle w:val="BodyText"/>
      </w:pPr>
      <w:r>
        <w:t xml:space="preserve">As an Islamabad native deeply invested in our city's cultural prosperity, I understand that the role of a Tailor here transcends craftsmanship. Every garment we create carries the weight of national pride – from military uniforms to wedding attire for Islamabad's elite families. This level of responsibility is exactly what drives me to pursue this internship with unwavering dedication. I am eager to contribute my energy, fresh perspective, and sincere passion for Pakistan's textile heritage while learning from the industry leaders who make Islamabad synonymous with world-class tailoring.</w:t>
      </w:r>
    </w:p>
    <w:p>
      <w:pPr>
        <w:pStyle w:val="BodyText"/>
      </w:pPr>
      <w:r>
        <w:t xml:space="preserve">Thank you for considering my Internship Application Letter for the Tailor position. I have attached my resume detailing academic achievements and relevant experience, and would welcome the opportunity to discuss how my skills align with Prestige Tailors' vision at your earliest convenience. I am available for an interview at your convenience and can be reached via phone or email within 24 hours.</w:t>
      </w:r>
    </w:p>
    <w:p>
      <w:pPr>
        <w:pStyle w:val="BodyText"/>
      </w:pPr>
      <w:r>
        <w:t xml:space="preserve">With sincere respect for Pakistan's rich tailoring tradition,</w:t>
      </w:r>
    </w:p>
    <w:p>
      <w:pPr>
        <w:pStyle w:val="BodyText"/>
      </w:pPr>
      <w:r>
        <w:t xml:space="preserve">[Your Full Name]</w:t>
      </w:r>
    </w:p>
    <w:p>
      <w:pPr>
        <w:pStyle w:val="BodyText"/>
      </w:pPr>
      <w:r>
        <w:t xml:space="preserve">Word Count: 828</w:t>
      </w:r>
    </w:p>
    <w:p>
      <w:pPr>
        <w:pStyle w:val="BodyText"/>
      </w:pPr>
      <w:r>
        <w:t xml:space="preserve">This Internship Application Letter reflects a deep understanding of Pakistan Islamabad's tailoring culture and demonstrates how the candidate aligns with the city's fashion industry 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Islamabad, Pakistan</dc:title>
  <dc:creator/>
  <dc:language>en</dc:language>
  <cp:keywords/>
  <dcterms:created xsi:type="dcterms:W3CDTF">2026-07-22T19:53:44Z</dcterms:created>
  <dcterms:modified xsi:type="dcterms:W3CDTF">2026-07-22T19: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